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A8FEB" w14:textId="3BC88C12" w:rsidR="00B643B5" w:rsidRPr="00086798" w:rsidRDefault="00086798" w:rsidP="00086798">
      <w:pPr>
        <w:jc w:val="center"/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86798"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RENCANAAN PROYEK</w:t>
      </w:r>
    </w:p>
    <w:p w14:paraId="590FE065" w14:textId="5D9FFAD1" w:rsidR="00B643B5" w:rsidRDefault="00B643B5" w:rsidP="00B643B5">
      <w:pPr>
        <w:jc w:val="center"/>
      </w:pPr>
      <w:r>
        <w:rPr>
          <w:noProof/>
          <w:lang w:eastAsia="ja-JP"/>
        </w:rPr>
        <w:drawing>
          <wp:inline distT="0" distB="0" distL="0" distR="0" wp14:anchorId="21CD435F" wp14:editId="62E9CCFD">
            <wp:extent cx="5949315" cy="42151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315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929F" w14:textId="77777777" w:rsidR="00086798" w:rsidRDefault="00086798" w:rsidP="00B643B5">
      <w:pPr>
        <w:spacing w:after="0"/>
        <w:jc w:val="center"/>
        <w:rPr>
          <w:rFonts w:ascii="Arial" w:hAnsi="Arial" w:cs="Arial"/>
        </w:rPr>
      </w:pPr>
    </w:p>
    <w:p w14:paraId="51205B1B" w14:textId="1A79E5D1" w:rsidR="00B643B5" w:rsidRPr="00303A38" w:rsidRDefault="00C12ABF" w:rsidP="00B643B5">
      <w:pPr>
        <w:spacing w:after="0"/>
        <w:jc w:val="center"/>
        <w:rPr>
          <w:rFonts w:ascii="Adobe Fan Heiti Std B" w:eastAsia="Adobe Fan Heiti Std B" w:hAnsi="Adobe Fan Heiti Std B" w:cs="Arial"/>
          <w:sz w:val="36"/>
          <w:szCs w:val="36"/>
        </w:rPr>
      </w:pPr>
      <w:r w:rsidRPr="00303A38">
        <w:rPr>
          <w:rFonts w:ascii="Adobe Fan Heiti Std B" w:eastAsia="Adobe Fan Heiti Std B" w:hAnsi="Adobe Fan Heiti Std B" w:cs="Arial"/>
          <w:sz w:val="36"/>
          <w:szCs w:val="36"/>
        </w:rPr>
        <w:t>KELOMPOK</w:t>
      </w:r>
      <w:r w:rsidR="00086798" w:rsidRPr="00303A38">
        <w:rPr>
          <w:rFonts w:ascii="Adobe Fan Heiti Std B" w:eastAsia="Adobe Fan Heiti Std B" w:hAnsi="Adobe Fan Heiti Std B" w:cs="Arial"/>
          <w:sz w:val="36"/>
          <w:szCs w:val="36"/>
          <w:lang w:val="id-ID"/>
        </w:rPr>
        <w:t xml:space="preserve"> </w:t>
      </w:r>
      <w:r w:rsidRPr="00303A38">
        <w:rPr>
          <w:rFonts w:ascii="Adobe Fan Heiti Std B" w:eastAsia="Adobe Fan Heiti Std B" w:hAnsi="Adobe Fan Heiti Std B" w:cs="Arial"/>
          <w:sz w:val="36"/>
          <w:szCs w:val="36"/>
        </w:rPr>
        <w:t>4</w:t>
      </w:r>
    </w:p>
    <w:p w14:paraId="51723188" w14:textId="77777777" w:rsidR="00086798" w:rsidRPr="00086798" w:rsidRDefault="00086798" w:rsidP="00B643B5">
      <w:pPr>
        <w:spacing w:after="0"/>
        <w:jc w:val="center"/>
        <w:rPr>
          <w:rFonts w:ascii="Arial" w:hAnsi="Arial" w:cs="Arial"/>
          <w:sz w:val="32"/>
          <w:szCs w:val="32"/>
        </w:rPr>
      </w:pPr>
    </w:p>
    <w:p w14:paraId="2CDF69C6" w14:textId="656A6ACE" w:rsidR="00086798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kbar Karunia </w:t>
      </w:r>
      <w:proofErr w:type="spellStart"/>
      <w:r w:rsidRPr="00303A38">
        <w:rPr>
          <w:rFonts w:ascii="Arial" w:hAnsi="Arial" w:cs="Arial"/>
          <w:sz w:val="24"/>
          <w:szCs w:val="24"/>
        </w:rPr>
        <w:t>Octaviantono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503)</w:t>
      </w:r>
    </w:p>
    <w:p w14:paraId="6ECBBFBB" w14:textId="7E9D3254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Dani Rahman Hakim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7)</w:t>
      </w:r>
    </w:p>
    <w:p w14:paraId="19875668" w14:textId="6FA0C36A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Lud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gusti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ryanto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6)</w:t>
      </w:r>
    </w:p>
    <w:p w14:paraId="780A95CA" w14:textId="05759FF0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Regand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hynar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An </w:t>
      </w:r>
      <w:proofErr w:type="spellStart"/>
      <w:r w:rsidRPr="00303A38">
        <w:rPr>
          <w:rFonts w:ascii="Arial" w:hAnsi="Arial" w:cs="Arial"/>
          <w:sz w:val="24"/>
          <w:szCs w:val="24"/>
        </w:rPr>
        <w:t>Nura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3)</w:t>
      </w:r>
    </w:p>
    <w:p w14:paraId="7B483739" w14:textId="5A94A6F9" w:rsidR="005E66C4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Andik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Wahyu Rama </w:t>
      </w:r>
      <w:proofErr w:type="spellStart"/>
      <w:r w:rsidRPr="00303A38">
        <w:rPr>
          <w:rFonts w:ascii="Arial" w:hAnsi="Arial" w:cs="Arial"/>
          <w:sz w:val="24"/>
          <w:szCs w:val="24"/>
        </w:rPr>
        <w:t>Ardiansy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2)</w:t>
      </w:r>
    </w:p>
    <w:p w14:paraId="60693365" w14:textId="77777777" w:rsidR="00303A38" w:rsidRDefault="00303A38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C7B7F2B" w14:textId="5F8DDD21" w:rsidR="00FC636F" w:rsidRPr="00303A38" w:rsidRDefault="00C12ABF" w:rsidP="00B21C03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Charter</w:t>
      </w:r>
    </w:p>
    <w:p w14:paraId="48CA5908" w14:textId="222EBA30" w:rsidR="00C12ABF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Nama </w:t>
      </w:r>
      <w:proofErr w:type="spellStart"/>
      <w:r w:rsidRPr="00303A38">
        <w:rPr>
          <w:rFonts w:ascii="Arial" w:hAnsi="Arial" w:cs="Arial"/>
          <w:sz w:val="24"/>
          <w:szCs w:val="24"/>
        </w:rPr>
        <w:t>Proyek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="0020433C" w:rsidRPr="00303A38">
        <w:rPr>
          <w:rFonts w:ascii="Arial" w:hAnsi="Arial" w:cs="Arial"/>
          <w:sz w:val="24"/>
          <w:szCs w:val="24"/>
        </w:rPr>
        <w:t>Appointment Apps</w:t>
      </w:r>
    </w:p>
    <w:p w14:paraId="15C65B87" w14:textId="21CBFA76" w:rsidR="00EB7070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Nama Tim</w:t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PLaY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Shift</w:t>
      </w:r>
    </w:p>
    <w:p w14:paraId="21A517D3" w14:textId="14851225" w:rsidR="005F3839" w:rsidRPr="00303A38" w:rsidRDefault="005F3839" w:rsidP="00C77DE6">
      <w:pPr>
        <w:pStyle w:val="ListParagraph"/>
        <w:ind w:left="2127" w:hanging="1560"/>
        <w:jc w:val="both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uras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8 </w:t>
      </w:r>
      <w:proofErr w:type="spellStart"/>
      <w:r w:rsidRPr="00303A38">
        <w:rPr>
          <w:rFonts w:ascii="Arial" w:hAnsi="Arial" w:cs="Arial"/>
          <w:sz w:val="24"/>
          <w:szCs w:val="24"/>
        </w:rPr>
        <w:t>bul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01/04</w:t>
      </w:r>
      <w:r w:rsidR="00EB7070" w:rsidRPr="00303A38">
        <w:rPr>
          <w:rFonts w:ascii="Arial" w:hAnsi="Arial" w:cs="Arial"/>
          <w:sz w:val="24"/>
          <w:szCs w:val="24"/>
        </w:rPr>
        <w:t>/2021 –</w:t>
      </w:r>
      <w:r w:rsidRPr="00303A38">
        <w:rPr>
          <w:rFonts w:ascii="Arial" w:hAnsi="Arial" w:cs="Arial"/>
          <w:sz w:val="24"/>
          <w:szCs w:val="24"/>
        </w:rPr>
        <w:t xml:space="preserve"> 01/12</w:t>
      </w:r>
      <w:r w:rsidR="00EB7070" w:rsidRPr="00303A38">
        <w:rPr>
          <w:rFonts w:ascii="Arial" w:hAnsi="Arial" w:cs="Arial"/>
          <w:sz w:val="24"/>
          <w:szCs w:val="24"/>
        </w:rPr>
        <w:t>/2021</w:t>
      </w:r>
    </w:p>
    <w:p w14:paraId="5015CAA4" w14:textId="71DAA312" w:rsidR="006C5FAB" w:rsidRPr="00303A38" w:rsidRDefault="006C5FAB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Proyek</w:t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 xml:space="preserve">: Proyek yang akan dikerjakan adalah membuat aplikasi untuk menghubungk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untuk membuat jadwal pertemuan yang akan dilakukan dan akan memberi notifikasi 1 hari sebelum hari pertemuan. Nantinya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didalam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plikasi ini masing-masing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us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/pengguna dapat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me-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hasil pertemuan yang telah dilakukan</w:t>
      </w:r>
      <w:r w:rsidR="00D6694B">
        <w:rPr>
          <w:rFonts w:ascii="Arial" w:hAnsi="Arial" w:cs="Arial"/>
          <w:sz w:val="24"/>
          <w:szCs w:val="24"/>
          <w:lang w:val="id-ID"/>
        </w:rPr>
        <w:t xml:space="preserve">. </w:t>
      </w:r>
      <w:r w:rsidRPr="00303A38">
        <w:rPr>
          <w:rFonts w:ascii="Arial" w:hAnsi="Arial" w:cs="Arial"/>
          <w:sz w:val="24"/>
          <w:szCs w:val="24"/>
          <w:lang w:val="id-ID"/>
        </w:rPr>
        <w:t>Di aplikasi ini juga dapat menampilkan jadwal yang akan datang dari level jam sampai tahun.</w:t>
      </w:r>
      <w:r w:rsidR="00A91FFC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Proyek ini akan dikerjakan oleh tim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PlaY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Shif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yang berjumlah 5 orang dalam waktu 8 bulan yang akan dimulai pada tanggal 30 Maret 2021 sampai 30 November 2021. Manfaat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nya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dalah memudahkan komunikasi antara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>. Setiap pengguna juga masih bisa melihat hasil pertemuan sebelumnya sehingga tidak perlu bertanya-tanya lagi apa yang harus dikerjakan. Dan karena ada notifikasi, jadi pengguna tidak akan lupa tentang pertemuan yang akan dilakukan</w:t>
      </w:r>
      <w:r w:rsidR="00C77DE6" w:rsidRPr="00303A38">
        <w:rPr>
          <w:rFonts w:ascii="Arial" w:hAnsi="Arial" w:cs="Arial"/>
          <w:sz w:val="24"/>
          <w:szCs w:val="24"/>
          <w:lang w:val="id-ID"/>
        </w:rPr>
        <w:t>.</w:t>
      </w:r>
    </w:p>
    <w:p w14:paraId="233CA3D0" w14:textId="119F0482" w:rsidR="00C77DE6" w:rsidRPr="00303A38" w:rsidRDefault="00C77DE6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Stakehold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Ketua Asosiasi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veloper Semarang(Pemilik proyek), Wakil Ketua Asosiasi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veloper Semarang (Penanggung jawab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pengoprasian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), Akbar Karunia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Octaviantono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Anggota</w:t>
      </w:r>
      <w:r w:rsidRPr="00303A38">
        <w:rPr>
          <w:rFonts w:ascii="Arial" w:hAnsi="Arial" w:cs="Arial"/>
          <w:sz w:val="24"/>
          <w:szCs w:val="24"/>
          <w:lang w:val="id-ID"/>
        </w:rPr>
        <w:t>), Dani Rahman Hakim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Ketua tim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), Ludi Agustia Aryanto(Anggota),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Reganda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Dhyna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n Nura(Anggota), Andika Wahyu Rama Ardiansyah(Anggota)</w:t>
      </w:r>
      <w:r w:rsidR="00D6694B">
        <w:rPr>
          <w:rFonts w:ascii="Arial" w:hAnsi="Arial" w:cs="Arial"/>
          <w:sz w:val="24"/>
          <w:szCs w:val="24"/>
          <w:lang w:val="id-ID"/>
        </w:rPr>
        <w:t>.</w:t>
      </w:r>
    </w:p>
    <w:p w14:paraId="76E2A867" w14:textId="369A2826" w:rsidR="00C77DE6" w:rsidRPr="00593631" w:rsidRDefault="00C77DE6" w:rsidP="006C5FAB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Hasil Pekerjaan</w:t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Softwar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/Aplikasi untuk Android atau IOS</w:t>
      </w:r>
      <w:r w:rsidR="0059363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93631">
        <w:rPr>
          <w:rFonts w:ascii="Arial" w:hAnsi="Arial" w:cs="Arial"/>
          <w:sz w:val="24"/>
          <w:szCs w:val="24"/>
        </w:rPr>
        <w:t>atau</w:t>
      </w:r>
      <w:proofErr w:type="spellEnd"/>
      <w:r w:rsidR="00593631">
        <w:rPr>
          <w:rFonts w:ascii="Arial" w:hAnsi="Arial" w:cs="Arial"/>
          <w:sz w:val="24"/>
          <w:szCs w:val="24"/>
        </w:rPr>
        <w:t xml:space="preserve"> Website</w:t>
      </w:r>
    </w:p>
    <w:p w14:paraId="1CF595EB" w14:textId="77777777" w:rsidR="006C5FAB" w:rsidRPr="00303A38" w:rsidRDefault="006C5FAB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5DC94D4C" w14:textId="366A095A" w:rsidR="00B21C03" w:rsidRPr="00303A38" w:rsidRDefault="005F3839" w:rsidP="006C5FAB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Scope Statement</w:t>
      </w:r>
    </w:p>
    <w:p w14:paraId="63677F59" w14:textId="72D4836D" w:rsidR="006C5FAB" w:rsidRPr="00303A38" w:rsidRDefault="00B21C03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Ruang </w:t>
      </w:r>
      <w:proofErr w:type="spellStart"/>
      <w:r w:rsidRPr="00303A38">
        <w:rPr>
          <w:rFonts w:ascii="Arial" w:hAnsi="Arial" w:cs="Arial"/>
          <w:sz w:val="24"/>
          <w:szCs w:val="24"/>
        </w:rPr>
        <w:t>Lingkup</w:t>
      </w:r>
      <w:proofErr w:type="spellEnd"/>
    </w:p>
    <w:p w14:paraId="15CD56A5" w14:textId="01A2F290" w:rsidR="006C5FAB" w:rsidRDefault="006C5FAB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ppointment Apps </w:t>
      </w:r>
      <w:proofErr w:type="spellStart"/>
      <w:r w:rsidRPr="00303A38">
        <w:rPr>
          <w:rFonts w:ascii="Arial" w:hAnsi="Arial" w:cs="Arial"/>
          <w:sz w:val="24"/>
          <w:szCs w:val="24"/>
        </w:rPr>
        <w:t>adal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s</w:t>
      </w:r>
      <w:r w:rsidR="00216211">
        <w:rPr>
          <w:rFonts w:ascii="Arial" w:hAnsi="Arial" w:cs="Arial"/>
          <w:sz w:val="24"/>
          <w:szCs w:val="24"/>
          <w:lang w:val="id-ID"/>
        </w:rPr>
        <w:t>i</w:t>
      </w:r>
      <w:r w:rsidRPr="00303A38">
        <w:rPr>
          <w:rFonts w:ascii="Arial" w:hAnsi="Arial" w:cs="Arial"/>
          <w:sz w:val="24"/>
          <w:szCs w:val="24"/>
        </w:rPr>
        <w:t xml:space="preserve">stem </w:t>
      </w:r>
      <w:proofErr w:type="spellStart"/>
      <w:r w:rsidRPr="00303A38">
        <w:rPr>
          <w:rFonts w:ascii="Arial" w:hAnsi="Arial" w:cs="Arial"/>
          <w:sz w:val="24"/>
          <w:szCs w:val="24"/>
        </w:rPr>
        <w:t>informas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untuk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embuat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pertemu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303A38">
        <w:rPr>
          <w:rFonts w:ascii="Arial" w:hAnsi="Arial" w:cs="Arial"/>
          <w:sz w:val="24"/>
          <w:szCs w:val="24"/>
        </w:rPr>
        <w:t>dilakuk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oleh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eng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publisher</w:t>
      </w:r>
      <w:r w:rsidRPr="00303A38">
        <w:rPr>
          <w:rFonts w:ascii="Arial" w:hAnsi="Arial" w:cs="Arial"/>
          <w:sz w:val="24"/>
          <w:szCs w:val="24"/>
        </w:rPr>
        <w:t xml:space="preserve"> agar </w:t>
      </w:r>
      <w:proofErr w:type="spellStart"/>
      <w:r w:rsidRPr="00303A38">
        <w:rPr>
          <w:rFonts w:ascii="Arial" w:hAnsi="Arial" w:cs="Arial"/>
          <w:sz w:val="24"/>
          <w:szCs w:val="24"/>
        </w:rPr>
        <w:t>lebi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ud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engatur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ik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semis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asi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banyak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urus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tau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sebalikny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F302BA">
        <w:rPr>
          <w:rFonts w:ascii="Arial" w:hAnsi="Arial" w:cs="Arial"/>
          <w:sz w:val="24"/>
          <w:szCs w:val="24"/>
        </w:rPr>
        <w:t>Pengaturan</w:t>
      </w:r>
      <w:proofErr w:type="spellEnd"/>
      <w:r w:rsidR="00F302B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302BA">
        <w:rPr>
          <w:rFonts w:ascii="Arial" w:hAnsi="Arial" w:cs="Arial"/>
          <w:sz w:val="24"/>
          <w:szCs w:val="24"/>
        </w:rPr>
        <w:t>jadwal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atau </w:t>
      </w:r>
      <w:proofErr w:type="spellStart"/>
      <w:r w:rsidR="00F302BA">
        <w:rPr>
          <w:rFonts w:ascii="Arial" w:hAnsi="Arial" w:cs="Arial"/>
          <w:sz w:val="24"/>
          <w:szCs w:val="24"/>
          <w:lang w:val="id-ID"/>
        </w:rPr>
        <w:t>appoinment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bisa diatur antara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="00F302BA">
        <w:rPr>
          <w:rFonts w:ascii="Arial" w:hAnsi="Arial" w:cs="Arial"/>
          <w:i/>
          <w:iCs/>
          <w:sz w:val="24"/>
          <w:szCs w:val="24"/>
          <w:lang w:val="id-ID"/>
        </w:rPr>
        <w:t xml:space="preserve">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dan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="00F302BA">
        <w:rPr>
          <w:rFonts w:ascii="Arial" w:hAnsi="Arial" w:cs="Arial"/>
          <w:i/>
          <w:iCs/>
          <w:sz w:val="24"/>
          <w:szCs w:val="24"/>
          <w:lang w:val="id-ID"/>
        </w:rPr>
        <w:t xml:space="preserve">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serta</w:t>
      </w:r>
      <w:r w:rsidR="00F302B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302BA">
        <w:rPr>
          <w:rFonts w:ascii="Arial" w:hAnsi="Arial" w:cs="Arial"/>
          <w:sz w:val="24"/>
          <w:szCs w:val="24"/>
        </w:rPr>
        <w:t>dapat</w:t>
      </w:r>
      <w:proofErr w:type="spellEnd"/>
      <w:r w:rsidR="00F302B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302BA">
        <w:rPr>
          <w:rFonts w:ascii="Arial" w:hAnsi="Arial" w:cs="Arial"/>
          <w:sz w:val="24"/>
          <w:szCs w:val="24"/>
        </w:rPr>
        <w:t>diakses</w:t>
      </w:r>
      <w:proofErr w:type="spellEnd"/>
      <w:r w:rsidR="00F302BA">
        <w:rPr>
          <w:rFonts w:ascii="Arial" w:hAnsi="Arial" w:cs="Arial"/>
          <w:sz w:val="24"/>
          <w:szCs w:val="24"/>
        </w:rPr>
        <w:t xml:space="preserve"> di </w:t>
      </w:r>
      <w:r w:rsidR="00F302BA">
        <w:rPr>
          <w:rFonts w:ascii="Arial" w:hAnsi="Arial" w:cs="Arial"/>
          <w:i/>
          <w:iCs/>
          <w:sz w:val="24"/>
          <w:szCs w:val="24"/>
        </w:rPr>
        <w:t>smartphone</w:t>
      </w:r>
      <w:r w:rsidR="00F302BA">
        <w:rPr>
          <w:rFonts w:ascii="Arial" w:hAnsi="Arial" w:cs="Arial"/>
          <w:sz w:val="24"/>
          <w:szCs w:val="24"/>
        </w:rPr>
        <w:t>.</w:t>
      </w:r>
    </w:p>
    <w:p w14:paraId="16A6C1EC" w14:textId="634028F2" w:rsidR="00E00010" w:rsidRDefault="00F302BA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A313DDE" wp14:editId="67951BED">
                <wp:simplePos x="0" y="0"/>
                <wp:positionH relativeFrom="column">
                  <wp:posOffset>1000125</wp:posOffset>
                </wp:positionH>
                <wp:positionV relativeFrom="paragraph">
                  <wp:posOffset>2532380</wp:posOffset>
                </wp:positionV>
                <wp:extent cx="1419225" cy="314325"/>
                <wp:effectExtent l="0" t="0" r="9525" b="9525"/>
                <wp:wrapSquare wrapText="bothSides"/>
                <wp:docPr id="217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17719" w14:textId="0594C525" w:rsidR="00F302BA" w:rsidRPr="00F302BA" w:rsidRDefault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Appoinment</w:t>
                            </w:r>
                            <w:proofErr w:type="spellEnd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 xml:space="preserve"> </w:t>
                            </w: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App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313DDE" id="_x0000_t202" coordsize="21600,21600" o:spt="202" path="m,l,21600r21600,l21600,xe">
                <v:stroke joinstyle="miter"/>
                <v:path gradientshapeok="t" o:connecttype="rect"/>
              </v:shapetype>
              <v:shape id="Kotak Teks 2" o:spid="_x0000_s1026" type="#_x0000_t202" style="position:absolute;left:0;text-align:left;margin-left:78.75pt;margin-top:199.4pt;width:111.75pt;height:24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" stroked="f">
                <v:textbox>
                  <w:txbxContent>
                    <w:p w14:paraId="4B217719" w14:textId="0594C525" w:rsidR="00F302BA" w:rsidRPr="00F302BA" w:rsidRDefault="00F302BA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Appoinment</w:t>
                      </w:r>
                      <w:proofErr w:type="spellEnd"/>
                      <w:r w:rsidRPr="00F302BA">
                        <w:rPr>
                          <w:rFonts w:ascii="Arial" w:hAnsi="Arial" w:cs="Arial"/>
                          <w:lang w:val="id-ID"/>
                        </w:rPr>
                        <w:t xml:space="preserve"> </w:t>
                      </w: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App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CDD76A6" wp14:editId="5E5D46B6">
                <wp:simplePos x="0" y="0"/>
                <wp:positionH relativeFrom="column">
                  <wp:posOffset>4810125</wp:posOffset>
                </wp:positionH>
                <wp:positionV relativeFrom="paragraph">
                  <wp:posOffset>2083435</wp:posOffset>
                </wp:positionV>
                <wp:extent cx="1314450" cy="314325"/>
                <wp:effectExtent l="0" t="0" r="0" b="9525"/>
                <wp:wrapSquare wrapText="bothSides"/>
                <wp:docPr id="56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FC53F" w14:textId="77494B24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</w:t>
                            </w:r>
                            <w:proofErr w:type="spellEnd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 xml:space="preserve"> </w:t>
                            </w: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Designe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D76A6" id="_x0000_s1027" type="#_x0000_t202" style="position:absolute;left:0;text-align:left;margin-left:378.75pt;margin-top:164.05pt;width:103.5pt;height:24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" stroked="f">
                <v:textbox>
                  <w:txbxContent>
                    <w:p w14:paraId="150FC53F" w14:textId="77494B24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</w:t>
                      </w:r>
                      <w:proofErr w:type="spellEnd"/>
                      <w:r w:rsidRPr="00F302BA">
                        <w:rPr>
                          <w:rFonts w:ascii="Arial" w:hAnsi="Arial" w:cs="Arial"/>
                          <w:lang w:val="id-ID"/>
                        </w:rPr>
                        <w:t xml:space="preserve"> </w:t>
                      </w: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Designe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28544" behindDoc="0" locked="0" layoutInCell="1" allowOverlap="1" wp14:anchorId="67DAA822" wp14:editId="43BE22EE">
            <wp:simplePos x="0" y="0"/>
            <wp:positionH relativeFrom="margin">
              <wp:posOffset>3590925</wp:posOffset>
            </wp:positionH>
            <wp:positionV relativeFrom="margin">
              <wp:posOffset>1628775</wp:posOffset>
            </wp:positionV>
            <wp:extent cx="942975" cy="942975"/>
            <wp:effectExtent l="0" t="0" r="9525" b="9525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F4248E" wp14:editId="704EE1F8">
                <wp:simplePos x="0" y="0"/>
                <wp:positionH relativeFrom="column">
                  <wp:posOffset>1552575</wp:posOffset>
                </wp:positionH>
                <wp:positionV relativeFrom="paragraph">
                  <wp:posOffset>513715</wp:posOffset>
                </wp:positionV>
                <wp:extent cx="2038350" cy="742950"/>
                <wp:effectExtent l="19050" t="0" r="19050" b="19050"/>
                <wp:wrapNone/>
                <wp:docPr id="53" name="Connector: Curved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8350" cy="742950"/>
                        </a:xfrm>
                        <a:prstGeom prst="curvedConnector3">
                          <a:avLst>
                            <a:gd name="adj1" fmla="val 100666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8A2679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53" o:spid="_x0000_s1026" type="#_x0000_t38" style="position:absolute;margin-left:122.25pt;margin-top:40.45pt;width:160.5pt;height:58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" adj="21744" strokecolor="black [3200]" strokeweight=".5pt">
                <v:stroke joinstyle="miter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51072" behindDoc="0" locked="0" layoutInCell="1" allowOverlap="1" wp14:anchorId="1AAA96EA" wp14:editId="1D3FDB4F">
            <wp:simplePos x="0" y="0"/>
            <wp:positionH relativeFrom="margin">
              <wp:posOffset>1200150</wp:posOffset>
            </wp:positionH>
            <wp:positionV relativeFrom="margin">
              <wp:posOffset>2667000</wp:posOffset>
            </wp:positionV>
            <wp:extent cx="762000" cy="1310005"/>
            <wp:effectExtent l="0" t="0" r="0" b="4445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ja-JP"/>
        </w:rPr>
        <w:drawing>
          <wp:anchor distT="0" distB="0" distL="114300" distR="114300" simplePos="0" relativeHeight="251634688" behindDoc="0" locked="0" layoutInCell="1" allowOverlap="1" wp14:anchorId="4B2CE56A" wp14:editId="35CD350D">
            <wp:simplePos x="0" y="0"/>
            <wp:positionH relativeFrom="margin">
              <wp:posOffset>3511550</wp:posOffset>
            </wp:positionH>
            <wp:positionV relativeFrom="margin">
              <wp:posOffset>2981325</wp:posOffset>
            </wp:positionV>
            <wp:extent cx="1186815" cy="1066800"/>
            <wp:effectExtent l="0" t="0" r="0" b="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681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A1C00A2" wp14:editId="1C78F4EA">
                <wp:simplePos x="0" y="0"/>
                <wp:positionH relativeFrom="column">
                  <wp:posOffset>1962150</wp:posOffset>
                </wp:positionH>
                <wp:positionV relativeFrom="paragraph">
                  <wp:posOffset>2103755</wp:posOffset>
                </wp:positionV>
                <wp:extent cx="1628775" cy="0"/>
                <wp:effectExtent l="0" t="0" r="0" b="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8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746997" id="Straight Connector 54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4.5pt,165.65pt" to="282.75pt,16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01EBE5C2" w14:textId="288622D1" w:rsidR="00E00010" w:rsidRPr="00303A38" w:rsidRDefault="00E00010" w:rsidP="00E00010">
      <w:pPr>
        <w:pStyle w:val="ListParagraph"/>
        <w:tabs>
          <w:tab w:val="center" w:pos="5389"/>
        </w:tabs>
        <w:ind w:left="141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67B87746" w14:textId="493D470F" w:rsidR="00E00010" w:rsidRDefault="00F302BA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BCA089C" wp14:editId="67586988">
                <wp:simplePos x="0" y="0"/>
                <wp:positionH relativeFrom="column">
                  <wp:posOffset>4810125</wp:posOffset>
                </wp:positionH>
                <wp:positionV relativeFrom="paragraph">
                  <wp:posOffset>129540</wp:posOffset>
                </wp:positionV>
                <wp:extent cx="1419225" cy="314325"/>
                <wp:effectExtent l="0" t="0" r="9525" b="9525"/>
                <wp:wrapSquare wrapText="bothSides"/>
                <wp:docPr id="55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2DE60" w14:textId="1D57E60A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</w:t>
                            </w:r>
                            <w:proofErr w:type="spellEnd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 xml:space="preserve"> Publis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A089C" id="_x0000_s1028" type="#_x0000_t202" style="position:absolute;left:0;text-align:left;margin-left:378.75pt;margin-top:10.2pt;width:111.75pt;height:24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" stroked="f">
                <v:textbox>
                  <w:txbxContent>
                    <w:p w14:paraId="7242DE60" w14:textId="1D57E60A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</w:t>
                      </w:r>
                      <w:proofErr w:type="spellEnd"/>
                      <w:r w:rsidRPr="00F302BA">
                        <w:rPr>
                          <w:rFonts w:ascii="Arial" w:hAnsi="Arial" w:cs="Arial"/>
                          <w:lang w:val="id-ID"/>
                        </w:rPr>
                        <w:t xml:space="preserve"> Publis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62A4C5" w14:textId="0A67DA17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5AD4D8" w14:textId="0393C25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BCC44DB" w14:textId="7883A37B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D96D5A7" w14:textId="1F8926E9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807B2F3" w14:textId="2BD59565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96F24F2" w14:textId="30E2C76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87CC6E7" w14:textId="4DB23EB6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9E6273" w14:textId="55EE8230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0EF297F4" w14:textId="62B1ABE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A0B5EB1" w14:textId="3500F84E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7B4055BF" w14:textId="44E23F2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DC2D0B3" w14:textId="4E9EDE8D" w:rsidR="006C5FAB" w:rsidRPr="00303A38" w:rsidRDefault="006C5FAB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244D5708" w14:textId="50C1D227" w:rsidR="005F3839" w:rsidRPr="00303A38" w:rsidRDefault="006C5FAB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Fungsionalitas</w:t>
      </w:r>
    </w:p>
    <w:p w14:paraId="1FC9DDCF" w14:textId="610380ED" w:rsidR="006C5FAB" w:rsidRPr="00303A38" w:rsidRDefault="00C77DE6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anajemen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pertemuan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9F089F2" w14:textId="07E352BA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bulanan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73C8BD1" w14:textId="60C9A86E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minder</w:t>
      </w:r>
      <w:proofErr w:type="spellEnd"/>
      <w:r w:rsidR="00DC2D14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="00DC2D14"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="00DC2D14">
        <w:rPr>
          <w:rFonts w:ascii="Arial" w:hAnsi="Arial" w:cs="Arial"/>
          <w:sz w:val="24"/>
          <w:szCs w:val="24"/>
          <w:lang w:val="id-ID"/>
        </w:rPr>
        <w:t xml:space="preserve"> jika jadwal sudah dekat.</w:t>
      </w:r>
    </w:p>
    <w:p w14:paraId="62B754AB" w14:textId="59081EB1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/mengekspor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por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/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log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ke dalam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fil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csv</w:t>
      </w:r>
      <w:proofErr w:type="spellEnd"/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53750A99" w14:textId="0D14A737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engakses penjadwalan sampai ke level hari atau bahkan jam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676D380" w14:textId="6C5FA8D1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janji baru antara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2742D636" w14:textId="2CDC50D7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entuk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vailabl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ti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yang diharapkan untuk semua hari (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41992A" w14:textId="1B1605C6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ri men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n menghubungk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tersebut dengan suat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(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6F5874" w14:textId="6565E84F" w:rsidR="00F302BA" w:rsidRPr="00F302BA" w:rsidRDefault="008328E9" w:rsidP="00F302BA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detail dan status tambahan tertentu dari suat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seperti info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statu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dan statu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velop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itu sendiri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  <w:r w:rsidR="00F302BA" w:rsidRPr="00F302BA">
        <w:rPr>
          <w:rFonts w:ascii="Arial" w:hAnsi="Arial" w:cs="Arial"/>
          <w:sz w:val="24"/>
          <w:szCs w:val="24"/>
        </w:rPr>
        <w:br w:type="page"/>
      </w:r>
    </w:p>
    <w:p w14:paraId="2C2EDEE8" w14:textId="48A37940" w:rsidR="00086798" w:rsidRDefault="005F3839" w:rsidP="00086798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Work Breakdown Structure</w:t>
      </w:r>
    </w:p>
    <w:p w14:paraId="4008BE96" w14:textId="2A8458C2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5"/>
        <w:gridCol w:w="4330"/>
      </w:tblGrid>
      <w:tr w:rsidR="00665AFF" w14:paraId="79AEDCD6" w14:textId="77777777" w:rsidTr="00665AFF">
        <w:tc>
          <w:tcPr>
            <w:tcW w:w="4504" w:type="dxa"/>
          </w:tcPr>
          <w:p w14:paraId="5B0B5CA1" w14:textId="660FF772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Task</w:t>
            </w:r>
            <w:proofErr w:type="spellEnd"/>
          </w:p>
        </w:tc>
        <w:tc>
          <w:tcPr>
            <w:tcW w:w="4505" w:type="dxa"/>
          </w:tcPr>
          <w:p w14:paraId="5DED7503" w14:textId="5AF12C89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Estimated</w:t>
            </w:r>
            <w:proofErr w:type="spellEnd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Duration</w:t>
            </w:r>
            <w:proofErr w:type="spellEnd"/>
          </w:p>
        </w:tc>
      </w:tr>
      <w:tr w:rsidR="00665AFF" w14:paraId="3AF86978" w14:textId="77777777" w:rsidTr="00665AFF">
        <w:tc>
          <w:tcPr>
            <w:tcW w:w="4504" w:type="dxa"/>
          </w:tcPr>
          <w:p w14:paraId="445AFB66" w14:textId="64799630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najeme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roduk</w:t>
            </w:r>
            <w:proofErr w:type="spellEnd"/>
          </w:p>
        </w:tc>
        <w:tc>
          <w:tcPr>
            <w:tcW w:w="4505" w:type="dxa"/>
          </w:tcPr>
          <w:p w14:paraId="716B430E" w14:textId="08F7135D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D9EBA97" w14:textId="77777777" w:rsidTr="00665AFF">
        <w:tc>
          <w:tcPr>
            <w:tcW w:w="4504" w:type="dxa"/>
          </w:tcPr>
          <w:p w14:paraId="66F30452" w14:textId="0A47D11F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Analis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erja</w:t>
            </w:r>
            <w:proofErr w:type="spellEnd"/>
          </w:p>
        </w:tc>
        <w:tc>
          <w:tcPr>
            <w:tcW w:w="4505" w:type="dxa"/>
          </w:tcPr>
          <w:p w14:paraId="13F9B4EE" w14:textId="6A4FA3EE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5763D17E" w14:textId="77777777" w:rsidTr="00665AFF">
        <w:tc>
          <w:tcPr>
            <w:tcW w:w="4504" w:type="dxa"/>
          </w:tcPr>
          <w:p w14:paraId="7D693288" w14:textId="087E6FBD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onstruksi</w:t>
            </w:r>
            <w:proofErr w:type="spellEnd"/>
          </w:p>
        </w:tc>
        <w:tc>
          <w:tcPr>
            <w:tcW w:w="4505" w:type="dxa"/>
          </w:tcPr>
          <w:p w14:paraId="47C47907" w14:textId="022B0CA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44F1B9C0" w14:textId="77777777" w:rsidTr="00665AFF">
        <w:tc>
          <w:tcPr>
            <w:tcW w:w="4504" w:type="dxa"/>
          </w:tcPr>
          <w:p w14:paraId="2B68A159" w14:textId="3893B1DC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mplementasi</w:t>
            </w:r>
            <w:proofErr w:type="spellEnd"/>
          </w:p>
        </w:tc>
        <w:tc>
          <w:tcPr>
            <w:tcW w:w="4505" w:type="dxa"/>
          </w:tcPr>
          <w:p w14:paraId="68028D40" w14:textId="6562D15F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720A006D" w14:textId="77777777" w:rsidTr="00665AFF">
        <w:tc>
          <w:tcPr>
            <w:tcW w:w="4504" w:type="dxa"/>
          </w:tcPr>
          <w:p w14:paraId="086FCB00" w14:textId="1E4BCC96" w:rsidR="00665AFF" w:rsidRPr="008212C4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Revisi </w:t>
            </w:r>
            <w:proofErr w:type="spellStart"/>
            <w:r w:rsidR="008212C4" w:rsidRPr="008212C4">
              <w:rPr>
                <w:rFonts w:ascii="Arial" w:hAnsi="Arial" w:cs="Arial"/>
                <w:iCs/>
                <w:sz w:val="24"/>
                <w:szCs w:val="24"/>
              </w:rPr>
              <w:t>Implementasi</w:t>
            </w:r>
            <w:proofErr w:type="spellEnd"/>
          </w:p>
        </w:tc>
        <w:tc>
          <w:tcPr>
            <w:tcW w:w="4505" w:type="dxa"/>
          </w:tcPr>
          <w:p w14:paraId="43CB8715" w14:textId="6A1024E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F8334C5" w14:textId="77777777" w:rsidTr="00665AFF">
        <w:tc>
          <w:tcPr>
            <w:tcW w:w="4504" w:type="dxa"/>
          </w:tcPr>
          <w:p w14:paraId="04BF4099" w14:textId="75916845" w:rsidR="00665AFF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Produksi akhir</w:t>
            </w:r>
          </w:p>
        </w:tc>
        <w:tc>
          <w:tcPr>
            <w:tcW w:w="4505" w:type="dxa"/>
          </w:tcPr>
          <w:p w14:paraId="381DEFBF" w14:textId="3C217B0C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</w:tbl>
    <w:p w14:paraId="324DE345" w14:textId="5CDF8E81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076AD557" w14:textId="0BAA82A4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276278E3" w14:textId="53EC57F3" w:rsidR="00665AFF" w:rsidRDefault="00665AFF" w:rsidP="00665AFF">
      <w:pPr>
        <w:pStyle w:val="ListParagraph"/>
        <w:numPr>
          <w:ilvl w:val="0"/>
          <w:numId w:val="8"/>
        </w:numPr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Skema</w:t>
      </w:r>
    </w:p>
    <w:p w14:paraId="2CF6EFC0" w14:textId="56CA9BFB" w:rsidR="00665AFF" w:rsidRDefault="00B746D7" w:rsidP="00665AFF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35CECD97" wp14:editId="45D56CE8">
                <wp:simplePos x="0" y="0"/>
                <wp:positionH relativeFrom="column">
                  <wp:posOffset>-180975</wp:posOffset>
                </wp:positionH>
                <wp:positionV relativeFrom="paragraph">
                  <wp:posOffset>169545</wp:posOffset>
                </wp:positionV>
                <wp:extent cx="6203373" cy="3050251"/>
                <wp:effectExtent l="0" t="0" r="26035" b="17145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03373" cy="3050251"/>
                          <a:chOff x="0" y="0"/>
                          <a:chExt cx="6203373" cy="3050251"/>
                        </a:xfrm>
                      </wpg:grpSpPr>
                      <wps:wsp>
                        <wps:cNvPr id="25" name="Straight Connector 25"/>
                        <wps:cNvCnPr/>
                        <wps:spPr>
                          <a:xfrm>
                            <a:off x="1628775" y="1076325"/>
                            <a:ext cx="0" cy="88946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1628775" y="1981200"/>
                            <a:ext cx="0" cy="64850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/>
                        <wps:spPr>
                          <a:xfrm flipH="1">
                            <a:off x="695325" y="742950"/>
                            <a:ext cx="2485506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4676775" y="1104900"/>
                            <a:ext cx="8313" cy="85609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>
                            <a:off x="4686300" y="1962150"/>
                            <a:ext cx="0" cy="8313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Connector 38"/>
                        <wps:cNvCnPr/>
                        <wps:spPr>
                          <a:xfrm>
                            <a:off x="3019425" y="1076325"/>
                            <a:ext cx="16625" cy="8562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Straight Connector 40"/>
                        <wps:cNvCnPr/>
                        <wps:spPr>
                          <a:xfrm>
                            <a:off x="3038475" y="1933575"/>
                            <a:ext cx="0" cy="7151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0" name="Group 60"/>
                        <wpg:cNvGrpSpPr/>
                        <wpg:grpSpPr>
                          <a:xfrm>
                            <a:off x="0" y="0"/>
                            <a:ext cx="6203373" cy="3050251"/>
                            <a:chOff x="0" y="0"/>
                            <a:chExt cx="6203373" cy="3050251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2647950" y="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85CAD5D" w14:textId="64F59520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Softwar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Rectangle 3"/>
                          <wps:cNvSpPr/>
                          <wps:spPr>
                            <a:xfrm>
                              <a:off x="180975" y="88582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069F2C1" w14:textId="691EB9A3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anajeme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duk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1762125" y="8572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AC4874B" w14:textId="412BC323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nalisis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ses </w:t>
                                </w:r>
                                <w:proofErr w:type="spellStart"/>
                                <w:proofErr w:type="gram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erja</w:t>
                                </w:r>
                                <w:proofErr w:type="spellEnd"/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3181350" y="8572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02C2EB" w14:textId="545A6175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onstruk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Rectangle 6"/>
                          <wps:cNvSpPr/>
                          <wps:spPr>
                            <a:xfrm>
                              <a:off x="4886325" y="8191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B541A2E" w14:textId="059B65BD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mplementa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Rectangle 7"/>
                          <wps:cNvSpPr/>
                          <wps:spPr>
                            <a:xfrm>
                              <a:off x="180975" y="1666875"/>
                              <a:ext cx="1213658" cy="665019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31FC00A" w14:textId="2311467C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gumpulk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&amp;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yeleksi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nforma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Rectangle 8"/>
                          <wps:cNvSpPr/>
                          <wps:spPr>
                            <a:xfrm>
                              <a:off x="180975" y="254317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CB21AC6" w14:textId="0C77CDA5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yajik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nforma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Rectangle 9"/>
                          <wps:cNvSpPr/>
                          <wps:spPr>
                            <a:xfrm>
                              <a:off x="1743075" y="16764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C274E8" w14:textId="5ACFFD5F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lur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Rectangle 10"/>
                          <wps:cNvSpPr/>
                          <wps:spPr>
                            <a:xfrm>
                              <a:off x="1743075" y="237172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52AA4CC" w14:textId="10FD2227" w:rsidR="00501736" w:rsidRPr="008212C4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logika</w:t>
                                </w:r>
                                <w:proofErr w:type="spellEnd"/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Rectangle 11"/>
                          <wps:cNvSpPr/>
                          <wps:spPr>
                            <a:xfrm>
                              <a:off x="3200400" y="16383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21BAD7A" w14:textId="237A3ABE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r w:rsidR="008212C4"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4914900" y="1609725"/>
                              <a:ext cx="1288473" cy="673331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CDF6FBC" w14:textId="2460CE02" w:rsidR="00501736" w:rsidRPr="00561EA9" w:rsidRDefault="008212C4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Analisa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esalah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yang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terjad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Rectangle 13"/>
                          <wps:cNvSpPr/>
                          <wps:spPr>
                            <a:xfrm>
                              <a:off x="4914900" y="2371725"/>
                              <a:ext cx="1197033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59ABBDB" w14:textId="3F55E65B" w:rsidR="00501736" w:rsidRPr="008212C4" w:rsidRDefault="008212C4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Hasil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nalisa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diberik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epada</w:t>
                                </w:r>
                                <w:proofErr w:type="spellEnd"/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gramer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Rectangle 14"/>
                          <wps:cNvSpPr/>
                          <wps:spPr>
                            <a:xfrm>
                              <a:off x="3209925" y="23241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2C4BFD" w14:textId="0396E4D8" w:rsidR="008212C4" w:rsidRPr="00561EA9" w:rsidRDefault="008212C4" w:rsidP="008212C4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Testing &amp; Debugg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Straight Connector 20"/>
                          <wps:cNvCnPr/>
                          <wps:spPr>
                            <a:xfrm flipV="1">
                              <a:off x="0" y="1971675"/>
                              <a:ext cx="181783" cy="831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Connector 21"/>
                          <wps:cNvCnPr/>
                          <wps:spPr>
                            <a:xfrm>
                              <a:off x="9525" y="1971675"/>
                              <a:ext cx="0" cy="881149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Straight Connector 22"/>
                          <wps:cNvCnPr/>
                          <wps:spPr>
                            <a:xfrm>
                              <a:off x="9525" y="2876550"/>
                              <a:ext cx="18288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Connector 23"/>
                          <wps:cNvCnPr/>
                          <wps:spPr>
                            <a:xfrm>
                              <a:off x="2219325" y="742950"/>
                              <a:ext cx="0" cy="116379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Straight Connector 24"/>
                          <wps:cNvCnPr/>
                          <wps:spPr>
                            <a:xfrm flipH="1">
                              <a:off x="1628775" y="1076325"/>
                              <a:ext cx="133003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" name="Straight Connector 26"/>
                          <wps:cNvCnPr/>
                          <wps:spPr>
                            <a:xfrm>
                              <a:off x="1628775" y="1971675"/>
                              <a:ext cx="116378" cy="82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Straight Connector 28"/>
                          <wps:cNvCnPr/>
                          <wps:spPr>
                            <a:xfrm>
                              <a:off x="1628775" y="2619375"/>
                              <a:ext cx="133003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 flipV="1">
                              <a:off x="3181350" y="733425"/>
                              <a:ext cx="2269490" cy="166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5448300" y="742950"/>
                              <a:ext cx="0" cy="7481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Connector 31"/>
                          <wps:cNvCnPr/>
                          <wps:spPr>
                            <a:xfrm flipV="1">
                              <a:off x="4676775" y="1104900"/>
                              <a:ext cx="1904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Connector 15"/>
                          <wps:cNvCnPr/>
                          <wps:spPr>
                            <a:xfrm>
                              <a:off x="3181350" y="504825"/>
                              <a:ext cx="0" cy="24141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695325" y="742950"/>
                              <a:ext cx="0" cy="1662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Connector 18"/>
                          <wps:cNvCnPr/>
                          <wps:spPr>
                            <a:xfrm flipH="1">
                              <a:off x="9525" y="1123950"/>
                              <a:ext cx="18288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Connector 19"/>
                          <wps:cNvCnPr/>
                          <wps:spPr>
                            <a:xfrm>
                              <a:off x="9525" y="1123950"/>
                              <a:ext cx="0" cy="83127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Connector 33"/>
                          <wps:cNvCnPr/>
                          <wps:spPr>
                            <a:xfrm>
                              <a:off x="4686300" y="1962150"/>
                              <a:ext cx="232757" cy="58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Connector 35"/>
                          <wps:cNvCnPr/>
                          <wps:spPr>
                            <a:xfrm>
                              <a:off x="4695825" y="2790825"/>
                              <a:ext cx="216131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Straight Connector 36"/>
                          <wps:cNvCnPr/>
                          <wps:spPr>
                            <a:xfrm>
                              <a:off x="3724275" y="742950"/>
                              <a:ext cx="0" cy="124691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Straight Connector 37"/>
                          <wps:cNvCnPr/>
                          <wps:spPr>
                            <a:xfrm flipH="1">
                              <a:off x="3019425" y="1076325"/>
                              <a:ext cx="157826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Straight Connector 39"/>
                          <wps:cNvCnPr/>
                          <wps:spPr>
                            <a:xfrm>
                              <a:off x="3038475" y="1914525"/>
                              <a:ext cx="1579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Straight Connector 41"/>
                          <wps:cNvCnPr/>
                          <wps:spPr>
                            <a:xfrm>
                              <a:off x="3048000" y="2647950"/>
                              <a:ext cx="1579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5CECD97" id="Group 61" o:spid="_x0000_s1029" style="position:absolute;left:0;text-align:left;margin-left:-14.25pt;margin-top:13.35pt;width:488.45pt;height:240.2pt;z-index:251675648" coordsize="62033,305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">
                <v:line id="Straight Connector 25" o:spid="_x0000_s1030" style="position:absolute;visibility:visible;mso-wrap-style:square" from="16287,10763" to="16287,19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" strokecolor="black [3200]" strokeweight=".5pt">
                  <v:stroke joinstyle="miter"/>
                </v:line>
                <v:line id="Straight Connector 27" o:spid="_x0000_s1031" style="position:absolute;visibility:visible;mso-wrap-style:square" from="16287,19812" to="16287,26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" strokecolor="black [3200]" strokeweight=".5pt">
                  <v:stroke joinstyle="miter"/>
                </v:line>
                <v:line id="Straight Connector 16" o:spid="_x0000_s1032" style="position:absolute;flip:x;visibility:visible;mso-wrap-style:square" from="6953,7429" to="31808,7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" strokecolor="black [3200]" strokeweight=".5pt">
                  <v:stroke joinstyle="miter"/>
                </v:line>
                <v:line id="Straight Connector 32" o:spid="_x0000_s1033" style="position:absolute;visibility:visible;mso-wrap-style:square" from="46767,11049" to="46850,196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" strokecolor="black [3200]" strokeweight=".5pt">
                  <v:stroke joinstyle="miter"/>
                </v:line>
                <v:line id="Straight Connector 34" o:spid="_x0000_s1034" style="position:absolute;visibility:visible;mso-wrap-style:square" from="46863,19621" to="46863,279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yXQxQAAANsAAAAPAAAAZHJzL2Rvd25yZXYueG1sRI9Ba8JA&#10;FITvQv/D8gpeRDdqK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AlTyXQxQAAANsAAAAP&#10;AAAAAAAAAAAAAAAAAAcCAABkcnMvZG93bnJldi54bWxQSwUGAAAAAAMAAwC3AAAA+QIAAAAA&#10;" strokecolor="black [3200]" strokeweight=".5pt">
                  <v:stroke joinstyle="miter"/>
                </v:line>
                <v:line id="Straight Connector 38" o:spid="_x0000_s1035" style="position:absolute;visibility:visible;mso-wrap-style:square" from="30194,10763" to="30360,19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" strokecolor="black [3200]" strokeweight=".5pt">
                  <v:stroke joinstyle="miter"/>
                </v:line>
                <v:line id="Straight Connector 40" o:spid="_x0000_s1036" style="position:absolute;visibility:visible;mso-wrap-style:square" from="30384,19335" to="30384,26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" strokecolor="black [3200]" strokeweight=".5pt">
                  <v:stroke joinstyle="miter"/>
                </v:line>
                <v:group id="Group 60" o:spid="_x0000_s1037" style="position:absolute;width:62033;height:30502" coordsize="62033,30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rect id="Rectangle 2" o:spid="_x0000_s1038" style="position:absolute;left:26479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" fillcolor="white [3212]" strokecolor="#1f4d78 [1604]" strokeweight="1pt">
                    <v:textbox>
                      <w:txbxContent>
                        <w:p w14:paraId="385CAD5D" w14:textId="64F59520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Software</w:t>
                          </w:r>
                        </w:p>
                      </w:txbxContent>
                    </v:textbox>
                  </v:rect>
                  <v:rect id="Rectangle 3" o:spid="_x0000_s1039" style="position:absolute;left:1809;top:8858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3069F2C1" w14:textId="691EB9A3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anajeme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duk</w:t>
                          </w:r>
                          <w:proofErr w:type="spellEnd"/>
                        </w:p>
                      </w:txbxContent>
                    </v:textbox>
                  </v:rect>
                  <v:rect id="Rectangle 4" o:spid="_x0000_s1040" style="position:absolute;left:17621;top:8572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5AC4874B" w14:textId="412BC323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nalisis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ses </w:t>
                          </w:r>
                          <w:proofErr w:type="spellStart"/>
                          <w:proofErr w:type="gram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erja</w:t>
                          </w:r>
                          <w:proofErr w:type="spellEnd"/>
                          <w:proofErr w:type="gramEnd"/>
                        </w:p>
                      </w:txbxContent>
                    </v:textbox>
                  </v:rect>
                  <v:rect id="Rectangle 5" o:spid="_x0000_s1041" style="position:absolute;left:31813;top:8572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6302C2EB" w14:textId="545A6175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onstruksi</w:t>
                          </w:r>
                          <w:proofErr w:type="spellEnd"/>
                        </w:p>
                      </w:txbxContent>
                    </v:textbox>
                  </v:rect>
                  <v:rect id="Rectangle 6" o:spid="_x0000_s1042" style="position:absolute;left:48863;top:8191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5B541A2E" w14:textId="059B65BD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mplementasi</w:t>
                          </w:r>
                          <w:proofErr w:type="spellEnd"/>
                        </w:p>
                      </w:txbxContent>
                    </v:textbox>
                  </v:rect>
                  <v:rect id="Rectangle 7" o:spid="_x0000_s1043" style="position:absolute;left:1809;top:16668;width:12137;height:66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031FC00A" w14:textId="2311467C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gumpulk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&amp;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yeleksi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nformasi</w:t>
                          </w:r>
                          <w:proofErr w:type="spellEnd"/>
                        </w:p>
                      </w:txbxContent>
                    </v:textbox>
                  </v:rect>
                  <v:rect id="Rectangle 8" o:spid="_x0000_s1044" style="position:absolute;left:1809;top:25431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" fillcolor="white [3212]" strokecolor="#1f4d78 [1604]" strokeweight="1pt">
                    <v:textbox>
                      <w:txbxContent>
                        <w:p w14:paraId="2CB21AC6" w14:textId="0C77CDA5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yajik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nformasi</w:t>
                          </w:r>
                          <w:proofErr w:type="spellEnd"/>
                        </w:p>
                      </w:txbxContent>
                    </v:textbox>
                  </v:rect>
                  <v:rect id="Rectangle 9" o:spid="_x0000_s1045" style="position:absolute;left:17430;top:16764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77C274E8" w14:textId="5ACFFD5F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lur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gram</w:t>
                          </w:r>
                        </w:p>
                      </w:txbxContent>
                    </v:textbox>
                  </v:rect>
                  <v:rect id="Rectangle 10" o:spid="_x0000_s1046" style="position:absolute;left:17430;top:23717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" fillcolor="white [3212]" strokecolor="#1f4d78 [1604]" strokeweight="1pt">
                    <v:textbox>
                      <w:txbxContent>
                        <w:p w14:paraId="652AA4CC" w14:textId="10FD2227" w:rsidR="00501736" w:rsidRPr="008212C4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logika</w:t>
                          </w:r>
                          <w:proofErr w:type="spellEnd"/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gram</w:t>
                          </w:r>
                        </w:p>
                      </w:txbxContent>
                    </v:textbox>
                  </v:rect>
                  <v:rect id="Rectangle 11" o:spid="_x0000_s1047" style="position:absolute;left:32004;top:16383;width:11055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521BAD7A" w14:textId="237A3ABE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r w:rsidR="008212C4"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gram</w:t>
                          </w:r>
                        </w:p>
                      </w:txbxContent>
                    </v:textbox>
                  </v:rect>
                  <v:rect id="Rectangle 12" o:spid="_x0000_s1048" style="position:absolute;left:49149;top:16097;width:12884;height:6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3CDF6FBC" w14:textId="2460CE02" w:rsidR="00501736" w:rsidRPr="00561EA9" w:rsidRDefault="008212C4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Analisa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esalah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yang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terjadi</w:t>
                          </w:r>
                          <w:proofErr w:type="spellEnd"/>
                        </w:p>
                      </w:txbxContent>
                    </v:textbox>
                  </v:rect>
                  <v:rect id="Rectangle 13" o:spid="_x0000_s1049" style="position:absolute;left:49149;top:23717;width:11970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359ABBDB" w14:textId="3F55E65B" w:rsidR="00501736" w:rsidRPr="008212C4" w:rsidRDefault="008212C4" w:rsidP="00501736">
                          <w:pPr>
                            <w:jc w:val="center"/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Hasil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nalisa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diberik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epada</w:t>
                          </w:r>
                          <w:proofErr w:type="spellEnd"/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gramer</w:t>
                          </w:r>
                          <w:proofErr w:type="spellEnd"/>
                        </w:p>
                      </w:txbxContent>
                    </v:textbox>
                  </v:rect>
                  <v:rect id="Rectangle 14" o:spid="_x0000_s1050" style="position:absolute;left:32099;top:23241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232C4BFD" w14:textId="0396E4D8" w:rsidR="008212C4" w:rsidRPr="00561EA9" w:rsidRDefault="008212C4" w:rsidP="008212C4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Testing &amp; Debugging</w:t>
                          </w:r>
                        </w:p>
                      </w:txbxContent>
                    </v:textbox>
                  </v:rect>
                  <v:line id="Straight Connector 20" o:spid="_x0000_s1051" style="position:absolute;flip:y;visibility:visible;mso-wrap-style:square" from="0,19716" to="1817,197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" strokecolor="black [3200]" strokeweight=".5pt">
                    <v:stroke joinstyle="miter"/>
                  </v:line>
                  <v:line id="Straight Connector 21" o:spid="_x0000_s1052" style="position:absolute;visibility:visible;mso-wrap-style:square" from="95,19716" to="95,28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" strokecolor="black [3200]" strokeweight=".5pt">
                    <v:stroke joinstyle="miter"/>
                  </v:line>
                  <v:line id="Straight Connector 22" o:spid="_x0000_s1053" style="position:absolute;visibility:visible;mso-wrap-style:square" from="95,28765" to="1924,287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" strokecolor="black [3200]" strokeweight=".5pt">
                    <v:stroke joinstyle="miter"/>
                  </v:line>
                  <v:line id="Straight Connector 23" o:spid="_x0000_s1054" style="position:absolute;visibility:visible;mso-wrap-style:square" from="22193,7429" to="22193,85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" strokecolor="black [3200]" strokeweight=".5pt">
                    <v:stroke joinstyle="miter"/>
                  </v:line>
                  <v:line id="Straight Connector 24" o:spid="_x0000_s1055" style="position:absolute;flip:x;visibility:visible;mso-wrap-style:square" from="16287,10763" to="17617,10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" strokecolor="black [3200]" strokeweight=".5pt">
                    <v:stroke joinstyle="miter"/>
                  </v:line>
                  <v:line id="Straight Connector 26" o:spid="_x0000_s1056" style="position:absolute;visibility:visible;mso-wrap-style:square" from="16287,19716" to="17451,197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" strokecolor="black [3200]" strokeweight=".5pt">
                    <v:stroke joinstyle="miter"/>
                  </v:line>
                  <v:line id="Straight Connector 28" o:spid="_x0000_s1057" style="position:absolute;visibility:visible;mso-wrap-style:square" from="16287,26193" to="17617,26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" strokecolor="black [3200]" strokeweight=".5pt">
                    <v:stroke joinstyle="miter"/>
                  </v:line>
                  <v:line id="Straight Connector 29" o:spid="_x0000_s1058" style="position:absolute;flip:y;visibility:visible;mso-wrap-style:square" from="31813,7334" to="54508,75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" strokecolor="black [3200]" strokeweight=".5pt">
                    <v:stroke joinstyle="miter"/>
                  </v:line>
                  <v:line id="Straight Connector 30" o:spid="_x0000_s1059" style="position:absolute;visibility:visible;mso-wrap-style:square" from="54483,7429" to="54483,81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" strokecolor="black [3200]" strokeweight=".5pt">
                    <v:stroke joinstyle="miter"/>
                  </v:line>
                  <v:line id="Straight Connector 31" o:spid="_x0000_s1060" style="position:absolute;flip:y;visibility:visible;mso-wrap-style:square" from="46767,11049" to="48672,110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" strokecolor="black [3200]" strokeweight=".5pt">
                    <v:stroke joinstyle="miter"/>
                  </v:line>
                  <v:line id="Straight Connector 15" o:spid="_x0000_s1061" style="position:absolute;visibility:visible;mso-wrap-style:square" from="31813,5048" to="31813,7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" strokecolor="black [3200]" strokeweight=".5pt">
                    <v:stroke joinstyle="miter"/>
                  </v:line>
                  <v:line id="Straight Connector 17" o:spid="_x0000_s1062" style="position:absolute;visibility:visible;mso-wrap-style:square" from="6953,7429" to="6953,90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" strokecolor="black [3200]" strokeweight=".5pt">
                    <v:stroke joinstyle="miter"/>
                  </v:line>
                  <v:line id="Straight Connector 18" o:spid="_x0000_s1063" style="position:absolute;flip:x;visibility:visible;mso-wrap-style:square" from="95,11239" to="1924,11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" strokecolor="black [3200]" strokeweight=".5pt">
                    <v:stroke joinstyle="miter"/>
                  </v:line>
                  <v:line id="Straight Connector 19" o:spid="_x0000_s1064" style="position:absolute;visibility:visible;mso-wrap-style:square" from="95,11239" to="95,19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" strokecolor="black [3200]" strokeweight=".5pt">
                    <v:stroke joinstyle="miter"/>
                  </v:line>
                  <v:line id="Straight Connector 33" o:spid="_x0000_s1065" style="position:absolute;visibility:visible;mso-wrap-style:square" from="46863,19621" to="49190,196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" strokecolor="black [3200]" strokeweight=".5pt">
                    <v:stroke joinstyle="miter"/>
                  </v:line>
                  <v:line id="Straight Connector 35" o:spid="_x0000_s1066" style="position:absolute;visibility:visible;mso-wrap-style:square" from="46958,27908" to="49119,27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4BLxQAAANsAAAAPAAAAZHJzL2Rvd25yZXYueG1sRI9Ba8JA&#10;FITvQv/D8gpeRDcqL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BKA4BLxQAAANsAAAAP&#10;AAAAAAAAAAAAAAAAAAcCAABkcnMvZG93bnJldi54bWxQSwUGAAAAAAMAAwC3AAAA+QIAAAAA&#10;" strokecolor="black [3200]" strokeweight=".5pt">
                    <v:stroke joinstyle="miter"/>
                  </v:line>
                  <v:line id="Straight Connector 36" o:spid="_x0000_s1067" style="position:absolute;visibility:visible;mso-wrap-style:square" from="37242,7429" to="37242,86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" strokecolor="black [3200]" strokeweight=".5pt">
                    <v:stroke joinstyle="miter"/>
                  </v:line>
                  <v:line id="Straight Connector 37" o:spid="_x0000_s1068" style="position:absolute;flip:x;visibility:visible;mso-wrap-style:square" from="30194,10763" to="31772,10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" strokecolor="black [3200]" strokeweight=".5pt">
                    <v:stroke joinstyle="miter"/>
                  </v:line>
                  <v:line id="Straight Connector 39" o:spid="_x0000_s1069" style="position:absolute;visibility:visible;mso-wrap-style:square" from="30384,19145" to="31964,19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" strokecolor="black [3200]" strokeweight=".5pt">
                    <v:stroke joinstyle="miter"/>
                  </v:line>
                  <v:line id="Straight Connector 41" o:spid="_x0000_s1070" style="position:absolute;visibility:visible;mso-wrap-style:square" from="30480,26479" to="32059,26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vU1xQAAANsAAAAPAAAAZHJzL2Rvd25yZXYueG1sRI9Ba8JA&#10;FITvgv9heUIvUje2Im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BtPvU1xQAAANsAAAAP&#10;AAAAAAAAAAAAAAAAAAcCAABkcnMvZG93bnJldi54bWxQSwUGAAAAAAMAAwC3AAAA+QIAAAAA&#10;" strokecolor="black [3200]" strokeweight=".5pt">
                    <v:stroke joinstyle="miter"/>
                  </v:line>
                </v:group>
              </v:group>
            </w:pict>
          </mc:Fallback>
        </mc:AlternateContent>
      </w:r>
    </w:p>
    <w:p w14:paraId="78BAF3FC" w14:textId="2ED1C303" w:rsidR="00086798" w:rsidRPr="00303A38" w:rsidRDefault="00086798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2CCF4B93" w14:textId="3ECE3501" w:rsidR="00086798" w:rsidRPr="00B746D7" w:rsidRDefault="005F3839" w:rsidP="00086798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</w:rPr>
        <w:lastRenderedPageBreak/>
        <w:t>Gantt Chart</w:t>
      </w:r>
    </w:p>
    <w:tbl>
      <w:tblPr>
        <w:tblStyle w:val="TableGrid"/>
        <w:tblW w:w="10205" w:type="dxa"/>
        <w:tblInd w:w="-318" w:type="dxa"/>
        <w:tblLook w:val="04A0" w:firstRow="1" w:lastRow="0" w:firstColumn="1" w:lastColumn="0" w:noHBand="0" w:noVBand="1"/>
      </w:tblPr>
      <w:tblGrid>
        <w:gridCol w:w="1856"/>
        <w:gridCol w:w="1062"/>
        <w:gridCol w:w="1035"/>
        <w:gridCol w:w="1051"/>
        <w:gridCol w:w="1028"/>
        <w:gridCol w:w="1028"/>
        <w:gridCol w:w="1067"/>
        <w:gridCol w:w="1031"/>
        <w:gridCol w:w="1047"/>
      </w:tblGrid>
      <w:tr w:rsidR="00D7312C" w:rsidRPr="00303A38" w14:paraId="04D39FBE" w14:textId="77777777" w:rsidTr="008212C4">
        <w:trPr>
          <w:trHeight w:val="7738"/>
        </w:trPr>
        <w:tc>
          <w:tcPr>
            <w:tcW w:w="1856" w:type="dxa"/>
          </w:tcPr>
          <w:p w14:paraId="4F42E039" w14:textId="77777777" w:rsidR="005F3839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C731B5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FBD1D46" w14:textId="2DC19E01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najemen</w:t>
            </w:r>
            <w:proofErr w:type="spellEnd"/>
          </w:p>
          <w:p w14:paraId="56C8B68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roduk</w:t>
            </w:r>
            <w:proofErr w:type="spellEnd"/>
          </w:p>
          <w:p w14:paraId="1F44E7D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34BB7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Analis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erja</w:t>
            </w:r>
            <w:proofErr w:type="spellEnd"/>
          </w:p>
          <w:p w14:paraId="66FDC6D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BDD8317" w14:textId="258A6ABF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onstruksi</w:t>
            </w:r>
            <w:proofErr w:type="spellEnd"/>
          </w:p>
          <w:p w14:paraId="4A2DFA4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15C623D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mplementasi</w:t>
            </w:r>
            <w:proofErr w:type="spellEnd"/>
          </w:p>
          <w:p w14:paraId="7CE2A42A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C5242E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evi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mplementasi</w:t>
            </w:r>
            <w:proofErr w:type="spellEnd"/>
          </w:p>
          <w:p w14:paraId="78A25D27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6614500" w14:textId="3E6977B2" w:rsidR="00561EA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roduk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Akhir</w:t>
            </w:r>
          </w:p>
        </w:tc>
        <w:tc>
          <w:tcPr>
            <w:tcW w:w="1062" w:type="dxa"/>
            <w:tcBorders>
              <w:bottom w:val="single" w:sz="4" w:space="0" w:color="auto"/>
            </w:tcBorders>
          </w:tcPr>
          <w:p w14:paraId="4CA0DCAD" w14:textId="5869142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8711C85" wp14:editId="27BFECB4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698038</wp:posOffset>
                      </wp:positionV>
                      <wp:extent cx="681643" cy="191193"/>
                      <wp:effectExtent l="0" t="0" r="23495" b="18415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1643" cy="19119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05492C2" id="Rectangle 42" o:spid="_x0000_s1026" style="position:absolute;margin-left:-6.25pt;margin-top:54.95pt;width:53.65pt;height:15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" fillcolor="#5b9bd5 [3204]" strokecolor="#1f4d78 [1604]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0E735B3" wp14:editId="08E888DD">
                      <wp:simplePos x="0" y="0"/>
                      <wp:positionH relativeFrom="column">
                        <wp:posOffset>602788</wp:posOffset>
                      </wp:positionH>
                      <wp:positionV relativeFrom="paragraph">
                        <wp:posOffset>1080828</wp:posOffset>
                      </wp:positionV>
                      <wp:extent cx="1338349" cy="216131"/>
                      <wp:effectExtent l="0" t="0" r="14605" b="1270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8349" cy="21613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B3C112" id="Rectangle 43" o:spid="_x0000_s1026" style="position:absolute;margin-left:47.45pt;margin-top:85.1pt;width:105.4pt;height:1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April</w:t>
            </w:r>
          </w:p>
        </w:tc>
        <w:tc>
          <w:tcPr>
            <w:tcW w:w="1035" w:type="dxa"/>
          </w:tcPr>
          <w:p w14:paraId="523EC438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Mei</w:t>
            </w:r>
          </w:p>
        </w:tc>
        <w:tc>
          <w:tcPr>
            <w:tcW w:w="1051" w:type="dxa"/>
          </w:tcPr>
          <w:p w14:paraId="4CFA7D59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03A38">
              <w:rPr>
                <w:rFonts w:ascii="Arial" w:hAnsi="Arial" w:cs="Arial"/>
                <w:sz w:val="24"/>
                <w:szCs w:val="24"/>
              </w:rPr>
              <w:t>Juni</w:t>
            </w:r>
            <w:proofErr w:type="spellEnd"/>
          </w:p>
        </w:tc>
        <w:tc>
          <w:tcPr>
            <w:tcW w:w="1028" w:type="dxa"/>
          </w:tcPr>
          <w:p w14:paraId="40A7937A" w14:textId="7B4BB794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2CE9B2F" wp14:editId="5BD74719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520825</wp:posOffset>
                      </wp:positionV>
                      <wp:extent cx="1288877" cy="257695"/>
                      <wp:effectExtent l="0" t="0" r="26035" b="28575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8877" cy="25769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0D15094" id="Rectangle 44" o:spid="_x0000_s1026" style="position:absolute;margin-left:-4.55pt;margin-top:119.75pt;width:101.5pt;height:20.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proofErr w:type="spellStart"/>
            <w:r w:rsidR="005F3839" w:rsidRPr="00303A38">
              <w:rPr>
                <w:rFonts w:ascii="Arial" w:hAnsi="Arial" w:cs="Arial"/>
                <w:sz w:val="24"/>
                <w:szCs w:val="24"/>
              </w:rPr>
              <w:t>Juli</w:t>
            </w:r>
            <w:proofErr w:type="spellEnd"/>
          </w:p>
        </w:tc>
        <w:tc>
          <w:tcPr>
            <w:tcW w:w="1028" w:type="dxa"/>
          </w:tcPr>
          <w:p w14:paraId="77D1887B" w14:textId="3FE48F65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03A38">
              <w:rPr>
                <w:rFonts w:ascii="Arial" w:hAnsi="Arial" w:cs="Arial"/>
                <w:sz w:val="24"/>
                <w:szCs w:val="24"/>
              </w:rPr>
              <w:t>Agt</w:t>
            </w:r>
            <w:proofErr w:type="spellEnd"/>
          </w:p>
        </w:tc>
        <w:tc>
          <w:tcPr>
            <w:tcW w:w="1067" w:type="dxa"/>
          </w:tcPr>
          <w:p w14:paraId="3C6DDCBB" w14:textId="2A0B681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0A78A93" wp14:editId="12DCE92A">
                      <wp:simplePos x="0" y="0"/>
                      <wp:positionH relativeFrom="column">
                        <wp:posOffset>-50107</wp:posOffset>
                      </wp:positionH>
                      <wp:positionV relativeFrom="paragraph">
                        <wp:posOffset>1977910</wp:posOffset>
                      </wp:positionV>
                      <wp:extent cx="673389" cy="241069"/>
                      <wp:effectExtent l="0" t="0" r="12700" b="26035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3389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D9AB4A0" id="Rectangle 45" o:spid="_x0000_s1026" style="position:absolute;margin-left:-3.95pt;margin-top:155.75pt;width:53pt;height:1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Sept</w:t>
            </w:r>
          </w:p>
        </w:tc>
        <w:tc>
          <w:tcPr>
            <w:tcW w:w="1031" w:type="dxa"/>
          </w:tcPr>
          <w:p w14:paraId="5DB9CA1F" w14:textId="6F10F2AF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D5AF38E" wp14:editId="3FE9BA83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2451909</wp:posOffset>
                      </wp:positionV>
                      <wp:extent cx="656936" cy="249381"/>
                      <wp:effectExtent l="0" t="0" r="10160" b="1778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6936" cy="24938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796FD08" id="Rectangle 46" o:spid="_x0000_s1026" style="position:absolute;margin-left:-6.25pt;margin-top:193.05pt;width:51.75pt;height:19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" fillcolor="#5b9bd5 [3204]" strokecolor="#1f4d78 [1604]" strokeweight="1pt"/>
                  </w:pict>
                </mc:Fallback>
              </mc:AlternateContent>
            </w:r>
            <w:proofErr w:type="spellStart"/>
            <w:r w:rsidR="005F3839" w:rsidRPr="00303A38">
              <w:rPr>
                <w:rFonts w:ascii="Arial" w:hAnsi="Arial" w:cs="Arial"/>
                <w:sz w:val="24"/>
                <w:szCs w:val="24"/>
              </w:rPr>
              <w:t>Okt</w:t>
            </w:r>
            <w:proofErr w:type="spellEnd"/>
          </w:p>
        </w:tc>
        <w:tc>
          <w:tcPr>
            <w:tcW w:w="1047" w:type="dxa"/>
          </w:tcPr>
          <w:p w14:paraId="3B8BFF73" w14:textId="783B21C0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F46573F" wp14:editId="04A50DA8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2992466</wp:posOffset>
                      </wp:positionV>
                      <wp:extent cx="665134" cy="241069"/>
                      <wp:effectExtent l="0" t="0" r="20955" b="26035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5134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71A7E82" id="Rectangle 47" o:spid="_x0000_s1026" style="position:absolute;margin-left:-6.1pt;margin-top:235.65pt;width:52.35pt;height:1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Nov</w:t>
            </w:r>
          </w:p>
        </w:tc>
      </w:tr>
    </w:tbl>
    <w:p w14:paraId="45A40202" w14:textId="77777777" w:rsidR="005F3839" w:rsidRPr="00303A38" w:rsidRDefault="005F3839" w:rsidP="00B21C03">
      <w:pPr>
        <w:pStyle w:val="ListParagraph"/>
        <w:ind w:left="1440"/>
        <w:jc w:val="both"/>
        <w:rPr>
          <w:sz w:val="28"/>
          <w:szCs w:val="28"/>
        </w:rPr>
      </w:pPr>
    </w:p>
    <w:p w14:paraId="3FEDD33B" w14:textId="77EC201A" w:rsidR="00C12ABF" w:rsidRDefault="00C12ABF" w:rsidP="00B21C03">
      <w:pPr>
        <w:pStyle w:val="ListParagraph"/>
        <w:ind w:left="1440"/>
        <w:jc w:val="both"/>
        <w:rPr>
          <w:sz w:val="28"/>
          <w:szCs w:val="28"/>
        </w:rPr>
      </w:pPr>
    </w:p>
    <w:p w14:paraId="389872FE" w14:textId="4B80435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2A3CB2E" w14:textId="30B6592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E865ABF" w14:textId="635432B7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02A94D0" w14:textId="6C9BAC7A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B34B803" w14:textId="20840FF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564B459" w14:textId="0367705C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24E2B7A" w14:textId="7BE6A7A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ABBBF89" w14:textId="6FAFD86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80D4434" w14:textId="3FFE4AA5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98267EC" w14:textId="3AD98341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58D2922" w14:textId="536FD2F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3FE4BB8" w14:textId="3B971FB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FA92D90" w14:textId="0845C4F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D8B5CB0" w14:textId="01498333" w:rsidR="00591CDC" w:rsidRPr="00056B61" w:rsidRDefault="00680BD2" w:rsidP="00056B61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 w:rsidRPr="00591CDC">
        <w:rPr>
          <w:rFonts w:ascii="Arial" w:hAnsi="Arial" w:cs="Arial"/>
          <w:sz w:val="24"/>
          <w:szCs w:val="24"/>
        </w:rPr>
        <w:lastRenderedPageBreak/>
        <w:t xml:space="preserve">Tools Yang </w:t>
      </w:r>
      <w:proofErr w:type="spellStart"/>
      <w:proofErr w:type="gramStart"/>
      <w:r w:rsidRPr="00591CDC">
        <w:rPr>
          <w:rFonts w:ascii="Arial" w:hAnsi="Arial" w:cs="Arial"/>
          <w:sz w:val="24"/>
          <w:szCs w:val="24"/>
        </w:rPr>
        <w:t>digunakan</w:t>
      </w:r>
      <w:proofErr w:type="spellEnd"/>
      <w:r w:rsidRPr="00591CDC">
        <w:rPr>
          <w:rFonts w:ascii="Arial" w:hAnsi="Arial" w:cs="Arial"/>
          <w:sz w:val="24"/>
          <w:szCs w:val="24"/>
        </w:rPr>
        <w:t xml:space="preserve"> :</w:t>
      </w:r>
      <w:proofErr w:type="gramEnd"/>
      <w:r w:rsidRPr="00056B61">
        <w:rPr>
          <w:rFonts w:ascii="Arial" w:hAnsi="Arial" w:cs="Arial"/>
          <w:sz w:val="24"/>
          <w:szCs w:val="24"/>
          <w:lang w:val="id-ID"/>
        </w:rPr>
        <w:t> </w:t>
      </w:r>
    </w:p>
    <w:p w14:paraId="4DF9D7B6" w14:textId="39369E3B" w:rsid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Project Man</w:t>
      </w:r>
      <w:r w:rsidR="00591CDC">
        <w:rPr>
          <w:rFonts w:ascii="Arial" w:eastAsiaTheme="minorHAnsi" w:hAnsi="Arial" w:cs="Arial"/>
          <w:lang w:val="id-ID" w:eastAsia="en-US"/>
        </w:rPr>
        <w:t>a</w:t>
      </w:r>
      <w:proofErr w:type="spellStart"/>
      <w:r w:rsidRPr="00591CDC">
        <w:rPr>
          <w:rFonts w:ascii="Arial" w:eastAsiaTheme="minorHAnsi" w:hAnsi="Arial" w:cs="Arial"/>
          <w:lang w:eastAsia="en-US"/>
        </w:rPr>
        <w:t>gement</w:t>
      </w:r>
      <w:proofErr w:type="spellEnd"/>
      <w:r w:rsidR="00591CDC">
        <w:rPr>
          <w:rFonts w:ascii="Arial" w:eastAsiaTheme="minorHAnsi" w:hAnsi="Arial" w:cs="Arial"/>
          <w:lang w:eastAsia="en-US"/>
        </w:rPr>
        <w:tab/>
      </w:r>
      <w:r w:rsidR="00056B61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Discord</w:t>
      </w:r>
    </w:p>
    <w:p w14:paraId="387663C3" w14:textId="7F611E76" w:rsid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Diagram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056B61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Whimsical</w:t>
      </w:r>
    </w:p>
    <w:p w14:paraId="64977EA9" w14:textId="5441CEA5" w:rsid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Wireframe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>:</w:t>
      </w:r>
      <w:r w:rsidR="0051375F" w:rsidRPr="00591CDC">
        <w:rPr>
          <w:rFonts w:ascii="Arial" w:eastAsiaTheme="minorHAnsi" w:hAnsi="Arial" w:cs="Arial"/>
          <w:lang w:eastAsia="en-US"/>
        </w:rPr>
        <w:t> </w:t>
      </w:r>
      <w:proofErr w:type="spellStart"/>
      <w:r w:rsidR="00056B61" w:rsidRPr="00056B61">
        <w:rPr>
          <w:rFonts w:ascii="Arial" w:eastAsiaTheme="minorHAnsi" w:hAnsi="Arial" w:cs="Arial"/>
          <w:lang w:eastAsia="en-US"/>
        </w:rPr>
        <w:t>Figma</w:t>
      </w:r>
      <w:proofErr w:type="spellEnd"/>
    </w:p>
    <w:p w14:paraId="512C647F" w14:textId="2ED4C6BA" w:rsidR="00680BD2" w:rsidRP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UI Mockup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Figma</w:t>
      </w:r>
    </w:p>
    <w:p w14:paraId="4AEA6F99" w14:textId="77777777" w:rsidR="00680BD2" w:rsidRPr="00591CDC" w:rsidRDefault="00680BD2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</w:p>
    <w:p w14:paraId="7E3B0318" w14:textId="450C3348" w:rsidR="00056B61" w:rsidRDefault="00056B61" w:rsidP="00056B61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W</w:t>
      </w:r>
      <w:proofErr w:type="spellStart"/>
      <w:r>
        <w:rPr>
          <w:rFonts w:ascii="Arial" w:hAnsi="Arial" w:cs="Arial"/>
          <w:sz w:val="24"/>
          <w:szCs w:val="24"/>
          <w:lang w:val="id-ID"/>
        </w:rPr>
        <w:t>ireframe</w:t>
      </w:r>
      <w:proofErr w:type="spellEnd"/>
    </w:p>
    <w:p w14:paraId="08B232EA" w14:textId="3757F3BB" w:rsidR="00406F39" w:rsidRPr="00591CDC" w:rsidRDefault="00406F39" w:rsidP="00406F39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eastAsiaTheme="minorHAnsi" w:hAnsi="Arial" w:cs="Arial"/>
          <w:lang w:val="id-ID" w:eastAsia="en-US"/>
        </w:rPr>
      </w:pPr>
      <w:r w:rsidRPr="00591CDC">
        <w:rPr>
          <w:rFonts w:ascii="Arial" w:eastAsiaTheme="minorHAnsi" w:hAnsi="Arial" w:cs="Arial"/>
          <w:lang w:val="id-ID" w:eastAsia="en-US"/>
        </w:rPr>
        <w:t xml:space="preserve">MEETING SCHEDULE </w:t>
      </w:r>
      <w:proofErr w:type="spellStart"/>
      <w:r w:rsidRPr="00591CDC">
        <w:rPr>
          <w:rFonts w:ascii="Arial" w:eastAsiaTheme="minorHAnsi" w:hAnsi="Arial" w:cs="Arial"/>
          <w:lang w:val="id-ID" w:eastAsia="en-US"/>
        </w:rPr>
        <w:t>apk</w:t>
      </w:r>
      <w:proofErr w:type="spellEnd"/>
      <w:r w:rsidRPr="00591CDC">
        <w:rPr>
          <w:rFonts w:ascii="Arial" w:eastAsiaTheme="minorHAnsi" w:hAnsi="Arial" w:cs="Arial"/>
          <w:lang w:val="id-ID" w:eastAsia="en-US"/>
        </w:rPr>
        <w:t>.</w:t>
      </w:r>
    </w:p>
    <w:p w14:paraId="4CF3CAA3" w14:textId="60C231A4" w:rsidR="005616D7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drawing>
          <wp:inline distT="0" distB="0" distL="0" distR="0" wp14:anchorId="116F86E9" wp14:editId="651138F0">
            <wp:extent cx="3425404" cy="6094226"/>
            <wp:effectExtent l="0" t="0" r="3810" b="190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llog i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404" cy="6094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75458" w14:textId="0A0AF52B" w:rsidR="00DA059F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7D5A7594" wp14:editId="30F8A2AC">
            <wp:extent cx="3425404" cy="6102540"/>
            <wp:effectExtent l="0" t="0" r="381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menu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404" cy="61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491ED363" wp14:editId="2B23734C">
            <wp:extent cx="3400462" cy="6036028"/>
            <wp:effectExtent l="0" t="0" r="0" b="317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aku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62" cy="6036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C1BD4" w14:textId="79B9C7F7" w:rsidR="00DA059F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67393B86" wp14:editId="0CBE59C1">
            <wp:extent cx="3400462" cy="6069284"/>
            <wp:effectExtent l="0" t="0" r="0" b="825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bua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62" cy="606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69E46" w14:textId="195DDB80" w:rsidR="00406F39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40BA85A8" wp14:editId="26693873">
            <wp:extent cx="3417090" cy="6069284"/>
            <wp:effectExtent l="0" t="0" r="0" b="825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histori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090" cy="606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4828C" w14:textId="7C2CC21A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</w:p>
    <w:p w14:paraId="404AEECD" w14:textId="071A46A2" w:rsidR="00406F39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16145B4B" wp14:editId="657261F5">
            <wp:extent cx="3408776" cy="6044342"/>
            <wp:effectExtent l="0" t="0" r="127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histori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776" cy="6044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A02CB" w14:textId="7DA348CC" w:rsidR="00406F39" w:rsidRPr="005616D7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</w:p>
    <w:p w14:paraId="5366CA1B" w14:textId="77777777" w:rsidR="00680BD2" w:rsidRDefault="00680BD2" w:rsidP="00680BD2">
      <w:pPr>
        <w:pStyle w:val="ListParagraph"/>
        <w:ind w:left="0"/>
        <w:jc w:val="both"/>
        <w:rPr>
          <w:sz w:val="28"/>
          <w:szCs w:val="28"/>
        </w:rPr>
      </w:pPr>
    </w:p>
    <w:p w14:paraId="1BDD869C" w14:textId="7897C560" w:rsidR="00056B61" w:rsidRDefault="00056B61" w:rsidP="00B21C03">
      <w:pPr>
        <w:pStyle w:val="ListParagraph"/>
        <w:ind w:left="1440"/>
        <w:jc w:val="both"/>
        <w:rPr>
          <w:sz w:val="28"/>
          <w:szCs w:val="28"/>
        </w:rPr>
      </w:pPr>
    </w:p>
    <w:p w14:paraId="7A465E2C" w14:textId="4157218E" w:rsidR="00680BD2" w:rsidRPr="00303A38" w:rsidRDefault="00680BD2" w:rsidP="00056B61">
      <w:pPr>
        <w:spacing w:after="160" w:line="259" w:lineRule="auto"/>
        <w:rPr>
          <w:sz w:val="28"/>
          <w:szCs w:val="28"/>
        </w:rPr>
      </w:pPr>
    </w:p>
    <w:sectPr w:rsidR="00680BD2" w:rsidRPr="00303A38" w:rsidSect="009E503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Fan Heiti Std B">
    <w:altName w:val="Malgun Gothic Semilight"/>
    <w:panose1 w:val="020B07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25ECF"/>
    <w:multiLevelType w:val="hybridMultilevel"/>
    <w:tmpl w:val="15165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A32150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B2722EE2">
      <w:start w:val="1"/>
      <w:numFmt w:val="lowerLetter"/>
      <w:lvlText w:val="%4.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37CCE"/>
    <w:multiLevelType w:val="hybridMultilevel"/>
    <w:tmpl w:val="8C0E8B24"/>
    <w:lvl w:ilvl="0" w:tplc="0409000F">
      <w:start w:val="1"/>
      <w:numFmt w:val="decimal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2" w15:restartNumberingAfterBreak="0">
    <w:nsid w:val="1E4E5C24"/>
    <w:multiLevelType w:val="hybridMultilevel"/>
    <w:tmpl w:val="1556CB3A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 w15:restartNumberingAfterBreak="0">
    <w:nsid w:val="22C62DA5"/>
    <w:multiLevelType w:val="hybridMultilevel"/>
    <w:tmpl w:val="6C44E4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397488"/>
    <w:multiLevelType w:val="hybridMultilevel"/>
    <w:tmpl w:val="8C647750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32FB7DA9"/>
    <w:multiLevelType w:val="hybridMultilevel"/>
    <w:tmpl w:val="25D4C06E"/>
    <w:lvl w:ilvl="0" w:tplc="0421000B">
      <w:start w:val="1"/>
      <w:numFmt w:val="bullet"/>
      <w:lvlText w:val=""/>
      <w:lvlJc w:val="left"/>
      <w:pPr>
        <w:ind w:left="3025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34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806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785" w:hanging="360"/>
      </w:pPr>
      <w:rPr>
        <w:rFonts w:ascii="Wingdings" w:hAnsi="Wingdings" w:hint="default"/>
      </w:rPr>
    </w:lvl>
  </w:abstractNum>
  <w:abstractNum w:abstractNumId="6" w15:restartNumberingAfterBreak="0">
    <w:nsid w:val="386663EB"/>
    <w:multiLevelType w:val="hybridMultilevel"/>
    <w:tmpl w:val="D00C1068"/>
    <w:lvl w:ilvl="0" w:tplc="0421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0730504"/>
    <w:multiLevelType w:val="hybridMultilevel"/>
    <w:tmpl w:val="4E3E0EE6"/>
    <w:lvl w:ilvl="0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76AB5DC6"/>
    <w:multiLevelType w:val="hybridMultilevel"/>
    <w:tmpl w:val="7E0AB87A"/>
    <w:lvl w:ilvl="0" w:tplc="0409000F">
      <w:start w:val="1"/>
      <w:numFmt w:val="decimal"/>
      <w:lvlText w:val="%1."/>
      <w:lvlJc w:val="left"/>
      <w:pPr>
        <w:ind w:left="3872" w:hanging="360"/>
      </w:pPr>
    </w:lvl>
    <w:lvl w:ilvl="1" w:tplc="04090019" w:tentative="1">
      <w:start w:val="1"/>
      <w:numFmt w:val="lowerLetter"/>
      <w:lvlText w:val="%2."/>
      <w:lvlJc w:val="left"/>
      <w:pPr>
        <w:ind w:left="4592" w:hanging="360"/>
      </w:pPr>
    </w:lvl>
    <w:lvl w:ilvl="2" w:tplc="0409001B" w:tentative="1">
      <w:start w:val="1"/>
      <w:numFmt w:val="lowerRoman"/>
      <w:lvlText w:val="%3."/>
      <w:lvlJc w:val="right"/>
      <w:pPr>
        <w:ind w:left="5312" w:hanging="180"/>
      </w:pPr>
    </w:lvl>
    <w:lvl w:ilvl="3" w:tplc="0409000F" w:tentative="1">
      <w:start w:val="1"/>
      <w:numFmt w:val="decimal"/>
      <w:lvlText w:val="%4."/>
      <w:lvlJc w:val="left"/>
      <w:pPr>
        <w:ind w:left="6032" w:hanging="360"/>
      </w:pPr>
    </w:lvl>
    <w:lvl w:ilvl="4" w:tplc="04090019" w:tentative="1">
      <w:start w:val="1"/>
      <w:numFmt w:val="lowerLetter"/>
      <w:lvlText w:val="%5."/>
      <w:lvlJc w:val="left"/>
      <w:pPr>
        <w:ind w:left="6752" w:hanging="360"/>
      </w:pPr>
    </w:lvl>
    <w:lvl w:ilvl="5" w:tplc="0409001B" w:tentative="1">
      <w:start w:val="1"/>
      <w:numFmt w:val="lowerRoman"/>
      <w:lvlText w:val="%6."/>
      <w:lvlJc w:val="right"/>
      <w:pPr>
        <w:ind w:left="7472" w:hanging="180"/>
      </w:pPr>
    </w:lvl>
    <w:lvl w:ilvl="6" w:tplc="0409000F" w:tentative="1">
      <w:start w:val="1"/>
      <w:numFmt w:val="decimal"/>
      <w:lvlText w:val="%7."/>
      <w:lvlJc w:val="left"/>
      <w:pPr>
        <w:ind w:left="8192" w:hanging="360"/>
      </w:pPr>
    </w:lvl>
    <w:lvl w:ilvl="7" w:tplc="04090019" w:tentative="1">
      <w:start w:val="1"/>
      <w:numFmt w:val="lowerLetter"/>
      <w:lvlText w:val="%8."/>
      <w:lvlJc w:val="left"/>
      <w:pPr>
        <w:ind w:left="8912" w:hanging="360"/>
      </w:pPr>
    </w:lvl>
    <w:lvl w:ilvl="8" w:tplc="0409001B" w:tentative="1">
      <w:start w:val="1"/>
      <w:numFmt w:val="lowerRoman"/>
      <w:lvlText w:val="%9."/>
      <w:lvlJc w:val="right"/>
      <w:pPr>
        <w:ind w:left="9632" w:hanging="180"/>
      </w:pPr>
    </w:lvl>
  </w:abstractNum>
  <w:abstractNum w:abstractNumId="9" w15:restartNumberingAfterBreak="0">
    <w:nsid w:val="78B75020"/>
    <w:multiLevelType w:val="hybridMultilevel"/>
    <w:tmpl w:val="D0EC8B2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7"/>
  </w:num>
  <w:num w:numId="7">
    <w:abstractNumId w:val="2"/>
  </w:num>
  <w:num w:numId="8">
    <w:abstractNumId w:val="6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YzMzY0tDCzMDdS0lEKTi0uzszPAymwqAUAXFOooywAAAA="/>
  </w:docVars>
  <w:rsids>
    <w:rsidRoot w:val="00B643B5"/>
    <w:rsid w:val="00056B61"/>
    <w:rsid w:val="000624B7"/>
    <w:rsid w:val="00066018"/>
    <w:rsid w:val="00086798"/>
    <w:rsid w:val="00186686"/>
    <w:rsid w:val="0020433C"/>
    <w:rsid w:val="00216211"/>
    <w:rsid w:val="00225CC4"/>
    <w:rsid w:val="002515CA"/>
    <w:rsid w:val="00254E6F"/>
    <w:rsid w:val="002823A7"/>
    <w:rsid w:val="00303A38"/>
    <w:rsid w:val="003A0BF0"/>
    <w:rsid w:val="00406F39"/>
    <w:rsid w:val="00495564"/>
    <w:rsid w:val="00501736"/>
    <w:rsid w:val="00512E1D"/>
    <w:rsid w:val="0051375F"/>
    <w:rsid w:val="005616D7"/>
    <w:rsid w:val="00561EA9"/>
    <w:rsid w:val="00591CDC"/>
    <w:rsid w:val="00593631"/>
    <w:rsid w:val="005E66C4"/>
    <w:rsid w:val="005F3839"/>
    <w:rsid w:val="00665AFF"/>
    <w:rsid w:val="00680BD2"/>
    <w:rsid w:val="006C5FAB"/>
    <w:rsid w:val="00721BF7"/>
    <w:rsid w:val="00791B1A"/>
    <w:rsid w:val="008212C4"/>
    <w:rsid w:val="008328E9"/>
    <w:rsid w:val="008C35DB"/>
    <w:rsid w:val="008D3073"/>
    <w:rsid w:val="009E5035"/>
    <w:rsid w:val="00A45F9E"/>
    <w:rsid w:val="00A91FFC"/>
    <w:rsid w:val="00B10603"/>
    <w:rsid w:val="00B21C03"/>
    <w:rsid w:val="00B22CD3"/>
    <w:rsid w:val="00B643B5"/>
    <w:rsid w:val="00B746D7"/>
    <w:rsid w:val="00BB3680"/>
    <w:rsid w:val="00C12ABF"/>
    <w:rsid w:val="00C77DE6"/>
    <w:rsid w:val="00CF5B98"/>
    <w:rsid w:val="00D6694B"/>
    <w:rsid w:val="00D7312C"/>
    <w:rsid w:val="00D92208"/>
    <w:rsid w:val="00DA059F"/>
    <w:rsid w:val="00DB2399"/>
    <w:rsid w:val="00DC2D14"/>
    <w:rsid w:val="00E00010"/>
    <w:rsid w:val="00E570D6"/>
    <w:rsid w:val="00EB7070"/>
    <w:rsid w:val="00EF53B6"/>
    <w:rsid w:val="00F04D28"/>
    <w:rsid w:val="00F302BA"/>
    <w:rsid w:val="00F735BE"/>
    <w:rsid w:val="00F821FB"/>
    <w:rsid w:val="00F9614D"/>
    <w:rsid w:val="00FB2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AD3C65"/>
  <w15:docId w15:val="{646DE611-62BC-423C-9D87-2B5B3A0AC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3B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6C4"/>
    <w:pPr>
      <w:ind w:left="720"/>
      <w:contextualSpacing/>
    </w:pPr>
  </w:style>
  <w:style w:type="table" w:styleId="TableGrid">
    <w:name w:val="Table Grid"/>
    <w:basedOn w:val="TableNormal"/>
    <w:uiPriority w:val="39"/>
    <w:rsid w:val="005F3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1B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B1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80B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992D5-6492-49CF-B59E-F8A98B504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1</Pages>
  <Words>49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kbar</cp:lastModifiedBy>
  <cp:revision>39</cp:revision>
  <dcterms:created xsi:type="dcterms:W3CDTF">2021-03-23T05:38:00Z</dcterms:created>
  <dcterms:modified xsi:type="dcterms:W3CDTF">2021-05-21T10:31:00Z</dcterms:modified>
</cp:coreProperties>
</file>